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9B307" w14:textId="77777777" w:rsidR="002736C7" w:rsidRDefault="002736C7" w:rsidP="002736C7">
      <w:pPr>
        <w:pStyle w:val="NormalWeb"/>
      </w:pPr>
      <w:r>
        <w:rPr>
          <w:rStyle w:val="Strong"/>
        </w:rPr>
        <w:t>Before taking the SOLIDWORKS Certification Test:</w:t>
      </w:r>
    </w:p>
    <w:p w14:paraId="1155D8C8" w14:textId="77777777" w:rsidR="002736C7" w:rsidRDefault="002736C7" w:rsidP="002736C7">
      <w:pPr>
        <w:pStyle w:val="NormalWeb"/>
      </w:pPr>
      <w:r>
        <w:t>Before taking the SOLIDWORKS certification test. Check out SOLIDWORKS </w:t>
      </w:r>
      <w:hyperlink r:id="rId4" w:tgtFrame="_blank" w:history="1">
        <w:r>
          <w:rPr>
            <w:rStyle w:val="Hyperlink"/>
          </w:rPr>
          <w:t>page for the CSWP certification</w:t>
        </w:r>
      </w:hyperlink>
      <w:r>
        <w:t xml:space="preserve"> (https://www.solidworks.com/sw/support/797_ENU_HTML.htm). There, you can read more about the structure of the CSWP test. </w:t>
      </w:r>
    </w:p>
    <w:p w14:paraId="256A1DD7" w14:textId="77777777" w:rsidR="002736C7" w:rsidRDefault="002736C7" w:rsidP="002736C7">
      <w:pPr>
        <w:pStyle w:val="NormalWeb"/>
      </w:pPr>
      <w:r>
        <w:t>Also, don't forget to take the sample test provided by SOLIDWORKS. you can find it in the link above. We are also attaching it to this lecture. </w:t>
      </w:r>
    </w:p>
    <w:p w14:paraId="730788E2" w14:textId="77777777" w:rsidR="002736C7" w:rsidRDefault="002736C7" w:rsidP="002736C7">
      <w:pPr>
        <w:pStyle w:val="NormalWeb"/>
      </w:pPr>
      <w:r>
        <w:t>Let's use the discussion board for this lecture to discuss any issues you might have with the Sample Test! :)</w:t>
      </w:r>
    </w:p>
    <w:p w14:paraId="031B46C2" w14:textId="77777777" w:rsidR="002736C7" w:rsidRDefault="002736C7" w:rsidP="002736C7">
      <w:pPr>
        <w:pStyle w:val="NormalWeb"/>
      </w:pPr>
    </w:p>
    <w:p w14:paraId="48762F4E" w14:textId="61CCB82F" w:rsidR="002736C7" w:rsidRDefault="002736C7" w:rsidP="002736C7">
      <w:r>
        <w:rPr>
          <w:noProof/>
        </w:rPr>
        <w:drawing>
          <wp:inline distT="0" distB="0" distL="0" distR="0" wp14:anchorId="5C280FF9" wp14:editId="4D160BBA">
            <wp:extent cx="5486400" cy="38760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7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1B154" w14:textId="77777777" w:rsidR="002736C7" w:rsidRDefault="002736C7" w:rsidP="002736C7">
      <w:pPr>
        <w:pStyle w:val="NormalWeb"/>
      </w:pPr>
    </w:p>
    <w:p w14:paraId="3F6DC308" w14:textId="77777777" w:rsidR="00930324" w:rsidRPr="002736C7" w:rsidRDefault="00930324" w:rsidP="002736C7">
      <w:bookmarkStart w:id="0" w:name="_GoBack"/>
      <w:bookmarkEnd w:id="0"/>
    </w:p>
    <w:sectPr w:rsidR="00930324" w:rsidRPr="002736C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DU0NDYxNjYzNTNQ0lEKTi0uzszPAykwrAUAaSheBiwAAAA="/>
  </w:docVars>
  <w:rsids>
    <w:rsidRoot w:val="00DE5584"/>
    <w:rsid w:val="002736C7"/>
    <w:rsid w:val="00930324"/>
    <w:rsid w:val="00CC0DF4"/>
    <w:rsid w:val="00DE5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E8A32DC-03DB-4D12-83EB-56B4EF04C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C0D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C0DF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C0DF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solidworks.com/sw/support/797_ENU_HTML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5</Characters>
  <Application>Microsoft Office Word</Application>
  <DocSecurity>0</DocSecurity>
  <Lines>4</Lines>
  <Paragraphs>1</Paragraphs>
  <ScaleCrop>false</ScaleCrop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3</cp:revision>
  <dcterms:created xsi:type="dcterms:W3CDTF">2019-10-24T12:51:00Z</dcterms:created>
  <dcterms:modified xsi:type="dcterms:W3CDTF">2019-10-24T12:52:00Z</dcterms:modified>
</cp:coreProperties>
</file>